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4140A1" w14:textId="2DC39086" w:rsidR="007E604E" w:rsidRDefault="007E604E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</w:p>
    <w:p w14:paraId="36B43C56" w14:textId="6408F7D2" w:rsidR="00E270DE" w:rsidRPr="009F6C22" w:rsidRDefault="00D31AFB" w:rsidP="009F6C22">
      <w:pPr>
        <w:bidi/>
        <w:spacing w:after="0" w:line="216" w:lineRule="auto"/>
        <w:jc w:val="center"/>
        <w:rPr>
          <w:rFonts w:cs="Mitra"/>
          <w:color w:val="000000"/>
          <w:sz w:val="18"/>
          <w:szCs w:val="18"/>
          <w:rtl/>
        </w:rPr>
      </w:pPr>
      <w:r>
        <w:rPr>
          <w:rFonts w:cs="Mitra"/>
          <w:noProof/>
          <w:color w:val="000000"/>
          <w:sz w:val="18"/>
          <w:szCs w:val="18"/>
        </w:rPr>
        <w:drawing>
          <wp:inline distT="0" distB="0" distL="0" distR="0" wp14:anchorId="45AFC2DE" wp14:editId="33BABE8B">
            <wp:extent cx="1249045" cy="1686346"/>
            <wp:effectExtent l="0" t="0" r="8255" b="9525"/>
            <wp:docPr id="3746423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470" cy="17071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788647E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</w:t>
      </w:r>
      <w:r w:rsidR="00D27D1C" w:rsidRPr="00D27D1C">
        <w:rPr>
          <w:rtl/>
        </w:rPr>
        <w:t xml:space="preserve"> </w:t>
      </w:r>
      <w:r w:rsidR="00001994">
        <w:rPr>
          <w:rFonts w:asciiTheme="majorBidi" w:hAnsiTheme="majorBidi" w:cs="B Titr" w:hint="cs"/>
          <w:sz w:val="32"/>
          <w:szCs w:val="32"/>
          <w:rtl/>
          <w:lang w:bidi="fa-IR"/>
        </w:rPr>
        <w:t>پایگاه داده</w:t>
      </w:r>
      <w:r w:rsidR="00BB6A8D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ها</w:t>
      </w:r>
      <w:r w:rsidR="00D27D1C" w:rsidRPr="00D27D1C">
        <w:rPr>
          <w:rFonts w:asciiTheme="majorBidi" w:hAnsiTheme="majorBidi" w:cs="B Titr" w:hint="eastAsia"/>
          <w:sz w:val="32"/>
          <w:szCs w:val="32"/>
          <w:rtl/>
          <w:lang w:bidi="fa-IR"/>
        </w:rPr>
        <w:t xml:space="preserve"> 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540D04E2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</w:t>
      </w:r>
      <w:r w:rsidR="00D31AFB">
        <w:rPr>
          <w:rFonts w:asciiTheme="majorBidi" w:hAnsiTheme="majorBidi" w:cs="B Nazanin" w:hint="cs"/>
          <w:sz w:val="24"/>
          <w:szCs w:val="24"/>
          <w:rtl/>
          <w:lang w:bidi="fa-IR"/>
        </w:rPr>
        <w:t>فناوری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طلاعات سلامت</w:t>
      </w:r>
    </w:p>
    <w:p w14:paraId="14B91A52" w14:textId="7209B511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001994" w:rsidRPr="00001994">
        <w:rPr>
          <w:rFonts w:asciiTheme="majorBidi" w:hAnsiTheme="majorBidi" w:cs="B Nazanin"/>
          <w:sz w:val="24"/>
          <w:szCs w:val="24"/>
          <w:rtl/>
          <w:lang w:bidi="fa-IR"/>
        </w:rPr>
        <w:t>پا</w:t>
      </w:r>
      <w:r w:rsidR="00001994"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001994"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گاه</w:t>
      </w:r>
      <w:r w:rsidR="00001994"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داده</w:t>
      </w:r>
    </w:p>
    <w:p w14:paraId="1C338A3E" w14:textId="5680298E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B0205">
        <w:rPr>
          <w:rFonts w:asciiTheme="majorBidi" w:hAnsiTheme="majorBidi" w:cs="B Nazanin"/>
          <w:sz w:val="24"/>
          <w:szCs w:val="24"/>
          <w:lang w:bidi="fa-IR"/>
        </w:rPr>
        <w:t>40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004B26D2" w14:textId="042D08E2" w:rsidR="00F51BF7" w:rsidRPr="00B37985" w:rsidRDefault="00E270DE" w:rsidP="00B237F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001994">
        <w:rPr>
          <w:rFonts w:asciiTheme="majorBidi" w:hAnsiTheme="majorBidi" w:cs="B Nazanin" w:hint="cs"/>
          <w:sz w:val="24"/>
          <w:szCs w:val="24"/>
          <w:rtl/>
          <w:lang w:bidi="fa-IR"/>
        </w:rPr>
        <w:t>1.5</w:t>
      </w:r>
      <w:r w:rsidR="00001994"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واحد (1 واحد تئور</w:t>
      </w:r>
      <w:r w:rsidR="00001994"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001994" w:rsidRPr="00001994">
        <w:rPr>
          <w:rFonts w:asciiTheme="majorBidi" w:hAnsiTheme="majorBidi" w:cs="B Nazanin"/>
          <w:sz w:val="24"/>
          <w:szCs w:val="24"/>
          <w:rtl/>
          <w:lang w:bidi="fa-IR"/>
        </w:rPr>
        <w:t>+ 0.5 واحد عمل</w:t>
      </w:r>
      <w:r w:rsidR="00001994"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001994" w:rsidRPr="00001994">
        <w:rPr>
          <w:rFonts w:asciiTheme="majorBidi" w:hAnsiTheme="majorBidi" w:cs="B Nazanin"/>
          <w:sz w:val="24"/>
          <w:szCs w:val="24"/>
          <w:rtl/>
          <w:lang w:bidi="fa-IR"/>
        </w:rPr>
        <w:t>)</w:t>
      </w:r>
      <w:r w:rsidR="0000199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+</w:t>
      </w:r>
      <w:r w:rsidR="00CB0205">
        <w:rPr>
          <w:rFonts w:asciiTheme="majorBidi" w:hAnsiTheme="majorBidi" w:cs="B Nazanin"/>
          <w:sz w:val="24"/>
          <w:szCs w:val="24"/>
          <w:lang w:bidi="fa-IR"/>
        </w:rPr>
        <w:t xml:space="preserve"> 0.5 </w:t>
      </w:r>
      <w:r w:rsidR="00001994">
        <w:rPr>
          <w:rFonts w:asciiTheme="majorBidi" w:hAnsiTheme="majorBidi" w:cs="B Nazanin" w:hint="cs"/>
          <w:sz w:val="24"/>
          <w:szCs w:val="24"/>
          <w:rtl/>
          <w:lang w:bidi="fa-IR"/>
        </w:rPr>
        <w:t>آزمایشگاه</w:t>
      </w:r>
    </w:p>
    <w:p w14:paraId="5E1D05E7" w14:textId="1EAB5409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D31AFB">
        <w:rPr>
          <w:rFonts w:asciiTheme="majorBidi" w:hAnsiTheme="majorBidi" w:cs="B Nazanin" w:hint="cs"/>
          <w:sz w:val="24"/>
          <w:szCs w:val="24"/>
          <w:rtl/>
          <w:lang w:bidi="fa-IR"/>
        </w:rPr>
        <w:t>ثریا رضایی</w:t>
      </w:r>
    </w:p>
    <w:p w14:paraId="1A7850EE" w14:textId="5EA52B51" w:rsidR="00F51BF7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D31AFB">
        <w:rPr>
          <w:rFonts w:asciiTheme="majorBidi" w:hAnsiTheme="majorBidi" w:cs="B Nazanin" w:hint="cs"/>
          <w:sz w:val="24"/>
          <w:szCs w:val="24"/>
          <w:rtl/>
          <w:lang w:bidi="fa-IR"/>
        </w:rPr>
        <w:t>ثریا رضایی</w:t>
      </w:r>
    </w:p>
    <w:p w14:paraId="14C56C71" w14:textId="123D8A1C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001994" w:rsidRPr="00001994">
        <w:rPr>
          <w:rFonts w:asciiTheme="majorBidi" w:hAnsiTheme="majorBidi" w:cs="B Nazanin"/>
          <w:sz w:val="24"/>
          <w:szCs w:val="24"/>
          <w:rtl/>
          <w:lang w:bidi="fa-IR"/>
        </w:rPr>
        <w:t>مبان</w:t>
      </w:r>
      <w:r w:rsidR="00001994"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001994"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کامپ</w:t>
      </w:r>
      <w:r w:rsidR="00001994"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001994"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وتر</w:t>
      </w:r>
    </w:p>
    <w:p w14:paraId="74DDE471" w14:textId="5F9CDAE2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فناوری اطلاعات سلامت، کارشناسی پیوسته</w:t>
      </w:r>
    </w:p>
    <w:p w14:paraId="67D794E1" w14:textId="77777777" w:rsidR="005C67BD" w:rsidRDefault="005C67BD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01F5569D" w14:textId="77777777" w:rsidR="005C67BD" w:rsidRDefault="005C67BD" w:rsidP="005C67BD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2B0156E8" w14:textId="77777777" w:rsidR="005C67BD" w:rsidRDefault="005C67BD" w:rsidP="005C67BD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044B0BD4" w14:textId="3C0871C5" w:rsidR="00FA17A2" w:rsidRPr="00EB6DB3" w:rsidRDefault="00FA17A2" w:rsidP="005C67BD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16131291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یار</w:t>
      </w:r>
    </w:p>
    <w:p w14:paraId="12DF76AB" w14:textId="64587480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فورماتیک پزشکی</w:t>
      </w:r>
    </w:p>
    <w:p w14:paraId="0FC2E735" w14:textId="51A1E2DC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</w:t>
      </w:r>
      <w:r w:rsidR="00D31AFB">
        <w:rPr>
          <w:rFonts w:asciiTheme="majorBidi" w:hAnsiTheme="majorBidi" w:cs="B Nazanin" w:hint="cs"/>
          <w:sz w:val="24"/>
          <w:szCs w:val="24"/>
          <w:rtl/>
          <w:lang w:bidi="fa-IR"/>
        </w:rPr>
        <w:t>مدیریت و اطلاع رسلانی پزشکی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گاه ع پ </w:t>
      </w:r>
      <w:r w:rsidR="00D31AFB">
        <w:rPr>
          <w:rFonts w:asciiTheme="majorBidi" w:hAnsiTheme="majorBidi" w:cs="B Nazanin" w:hint="cs"/>
          <w:sz w:val="24"/>
          <w:szCs w:val="24"/>
          <w:rtl/>
          <w:lang w:bidi="fa-IR"/>
        </w:rPr>
        <w:t>تبریز</w:t>
      </w:r>
    </w:p>
    <w:p w14:paraId="432C8EAE" w14:textId="1F432D9F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7080D">
        <w:rPr>
          <w:rFonts w:asciiTheme="majorBidi" w:hAnsiTheme="majorBidi" w:cs="B Nazanin"/>
          <w:sz w:val="24"/>
          <w:szCs w:val="24"/>
          <w:lang w:bidi="fa-IR"/>
        </w:rPr>
        <w:t>6024</w:t>
      </w:r>
    </w:p>
    <w:p w14:paraId="1F6A8C6B" w14:textId="2BF15221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F873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33D6B">
        <w:rPr>
          <w:rFonts w:asciiTheme="majorBidi" w:hAnsiTheme="majorBidi" w:cs="B Nazanin"/>
          <w:sz w:val="24"/>
          <w:szCs w:val="24"/>
          <w:lang w:bidi="fa-IR"/>
        </w:rPr>
        <w:t>sorayya_rezayi@yahoo.com</w:t>
      </w:r>
    </w:p>
    <w:p w14:paraId="659E1C33" w14:textId="754CB0E5" w:rsidR="009A0090" w:rsidRPr="00EB6DB3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264753A4" w14:textId="77777777" w:rsidR="00001994" w:rsidRPr="009252D9" w:rsidRDefault="00001994" w:rsidP="0000199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2F6BB5">
        <w:rPr>
          <w:rFonts w:cs="B Nazanin" w:hint="cs"/>
          <w:sz w:val="24"/>
          <w:szCs w:val="24"/>
          <w:rtl/>
          <w:lang w:bidi="fa-IR"/>
        </w:rPr>
        <w:t xml:space="preserve">آشنایی دانشجو با </w:t>
      </w:r>
      <w:r>
        <w:rPr>
          <w:rFonts w:cs="B Nazanin" w:hint="cs"/>
          <w:sz w:val="24"/>
          <w:szCs w:val="24"/>
          <w:rtl/>
          <w:lang w:bidi="fa-IR"/>
        </w:rPr>
        <w:t xml:space="preserve">پایگاه داده، مفاهیم، نحوه ایجاد و مدیریت پایگاه داده ها بخصوص پایگاه داده ای رابطه ایی را کسب می کند.  </w:t>
      </w:r>
    </w:p>
    <w:p w14:paraId="6CD034A8" w14:textId="77777777" w:rsidR="0093337D" w:rsidRDefault="00E270DE" w:rsidP="0093337D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 w:rsidRPr="00C44A0F">
        <w:rPr>
          <w:rFonts w:ascii="IranNastaliq" w:hAnsi="IranNastaliq" w:cs="B Nazanin" w:hint="cs"/>
          <w:sz w:val="24"/>
          <w:szCs w:val="24"/>
          <w:rtl/>
          <w:lang w:bidi="fa-IR"/>
        </w:rPr>
        <w:t>:</w:t>
      </w:r>
    </w:p>
    <w:p w14:paraId="53F4E90F" w14:textId="04CAEF2D" w:rsidR="00CB0205" w:rsidRPr="00CB0205" w:rsidRDefault="00CB0205" w:rsidP="00CB0205">
      <w:pPr>
        <w:pStyle w:val="ListParagraph"/>
        <w:numPr>
          <w:ilvl w:val="0"/>
          <w:numId w:val="14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>آشن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با مفاه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م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اصول و اجز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س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ستم‌ه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مد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ر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ت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پ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گاه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داده (</w:t>
      </w:r>
      <w:r w:rsidRPr="00CB0205">
        <w:rPr>
          <w:rFonts w:ascii="IranNastaliq" w:hAnsi="IranNastaliq" w:cs="B Nazanin"/>
          <w:sz w:val="24"/>
          <w:szCs w:val="24"/>
          <w:lang w:bidi="fa-IR"/>
        </w:rPr>
        <w:t>DBMS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>) و درک نقش آن‌ها در ذخ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ره‌ساز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باز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اب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و مد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ر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ت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داده‌ها در حوزه‌ه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مختلف به‌و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ژه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س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ستم‌ه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اطلاعات سلامت.</w:t>
      </w:r>
    </w:p>
    <w:p w14:paraId="3FB6AD43" w14:textId="4B367FA0" w:rsidR="00CB0205" w:rsidRPr="00CB0205" w:rsidRDefault="00CB0205" w:rsidP="00CB0205">
      <w:pPr>
        <w:pStyle w:val="ListParagraph"/>
        <w:numPr>
          <w:ilvl w:val="0"/>
          <w:numId w:val="14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درک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مدل‌ه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داده و مفاه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م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طراح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پ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گاه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داده رابطه‌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از طر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ق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آشن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با مفاه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م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چون موجود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ت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و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ژگ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رابطه، کل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د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و وابستگ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ه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تابع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>.</w:t>
      </w:r>
    </w:p>
    <w:p w14:paraId="4EE4E513" w14:textId="1C74E309" w:rsidR="00CB0205" w:rsidRPr="00CB0205" w:rsidRDefault="00CB0205" w:rsidP="00CB0205">
      <w:pPr>
        <w:pStyle w:val="ListParagraph"/>
        <w:numPr>
          <w:ilvl w:val="0"/>
          <w:numId w:val="14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توان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طراح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و پ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اده‌ساز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پ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گاه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داده‌ه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رابطه‌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با استفاده از زبان </w:t>
      </w:r>
      <w:r w:rsidRPr="00CB0205">
        <w:rPr>
          <w:rFonts w:ascii="IranNastaliq" w:hAnsi="IranNastaliq" w:cs="B Nazanin"/>
          <w:sz w:val="24"/>
          <w:szCs w:val="24"/>
          <w:lang w:bidi="fa-IR"/>
        </w:rPr>
        <w:t>SQL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بر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جاد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و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ر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ش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پرس‌وجو و نگهدار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داده‌ها.</w:t>
      </w:r>
    </w:p>
    <w:p w14:paraId="0C6E1495" w14:textId="0A69EB4F" w:rsidR="00CB0205" w:rsidRPr="00CB0205" w:rsidRDefault="00CB0205" w:rsidP="00CB0205">
      <w:pPr>
        <w:pStyle w:val="ListParagraph"/>
        <w:numPr>
          <w:ilvl w:val="0"/>
          <w:numId w:val="14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درک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ارتباط م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ان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طراح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منطق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و ف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ز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ک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پ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گاه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داده با کار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س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ستم‌ها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و توان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به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نه‌ساز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پرس‌وجوها و ساختار ذخ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ره‌ساز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داده‌ها.</w:t>
      </w:r>
    </w:p>
    <w:p w14:paraId="1028DB18" w14:textId="77777777" w:rsidR="00CB0205" w:rsidRPr="00CB0205" w:rsidRDefault="00CB0205" w:rsidP="00CB0205">
      <w:pPr>
        <w:pStyle w:val="ListParagraph"/>
        <w:numPr>
          <w:ilvl w:val="0"/>
          <w:numId w:val="14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توان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تحل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ل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ن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ازه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اطلاعات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و طراح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پ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گاه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داده متناسب با کاربرده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حوزه سلامت، ب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مارستان‌ها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و س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ستم‌ه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ثبت داده‌ها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 xml:space="preserve"> ب</w:t>
      </w:r>
      <w:r w:rsidRPr="00CB0205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CB0205">
        <w:rPr>
          <w:rFonts w:ascii="IranNastaliq" w:hAnsi="IranNastaliq" w:cs="B Nazanin" w:hint="eastAsia"/>
          <w:sz w:val="24"/>
          <w:szCs w:val="24"/>
          <w:rtl/>
          <w:lang w:bidi="fa-IR"/>
        </w:rPr>
        <w:t>ماران</w:t>
      </w:r>
      <w:r w:rsidRPr="00CB0205">
        <w:rPr>
          <w:rFonts w:ascii="IranNastaliq" w:hAnsi="IranNastaliq" w:cs="B Nazanin"/>
          <w:sz w:val="24"/>
          <w:szCs w:val="24"/>
          <w:rtl/>
          <w:lang w:bidi="fa-IR"/>
        </w:rPr>
        <w:t>.</w:t>
      </w:r>
    </w:p>
    <w:p w14:paraId="64F99659" w14:textId="1B3660B6" w:rsidR="009A0090" w:rsidRPr="00EB6DB3" w:rsidRDefault="009A0090" w:rsidP="00CB020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39F2F923" w14:textId="77777777" w:rsidR="00C44A0F" w:rsidRDefault="00C44A0F" w:rsidP="00C44A0F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پس از پایان این درس انتظار می رود که فراگیر:</w:t>
      </w:r>
    </w:p>
    <w:p w14:paraId="492D11D9" w14:textId="77777777" w:rsidR="00001994" w:rsidRPr="00001994" w:rsidRDefault="00001994" w:rsidP="00001994">
      <w:pPr>
        <w:pStyle w:val="ListParagraph"/>
        <w:numPr>
          <w:ilvl w:val="0"/>
          <w:numId w:val="10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>مفاه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م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تعار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مد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پ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گاه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داده (تعر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داده، ف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لد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رکورد، جدول، تعر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 پ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گاه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داده، ضرورت پ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گاه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داده ،استقلال داده 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مدل ه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مختلف س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ستم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ه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پ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گاه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داده)</w:t>
      </w:r>
    </w:p>
    <w:p w14:paraId="1D1DF2D6" w14:textId="77777777" w:rsidR="00001994" w:rsidRPr="00001994" w:rsidRDefault="00001994" w:rsidP="00001994">
      <w:pPr>
        <w:pStyle w:val="ListParagraph"/>
        <w:numPr>
          <w:ilvl w:val="0"/>
          <w:numId w:val="10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معمار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ک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س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ستم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پ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گاه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داده (معمار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سه سطح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سطح مفهوم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سطح داخل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مد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پ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گاه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داده و مد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ارتباطات داده)</w:t>
      </w:r>
    </w:p>
    <w:p w14:paraId="20F9AE52" w14:textId="77777777" w:rsidR="00001994" w:rsidRPr="00001994" w:rsidRDefault="00001994" w:rsidP="00001994">
      <w:pPr>
        <w:pStyle w:val="ListParagraph"/>
        <w:numPr>
          <w:ilvl w:val="0"/>
          <w:numId w:val="10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مدل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ه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مختلف س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ستم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ه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پ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گاه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داده (مدل سلسه مراتب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مدل رابطه 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مدل شبکه 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>)</w:t>
      </w:r>
    </w:p>
    <w:p w14:paraId="25A14A92" w14:textId="77777777" w:rsidR="00001994" w:rsidRPr="00001994" w:rsidRDefault="00001994" w:rsidP="00001994">
      <w:pPr>
        <w:pStyle w:val="ListParagraph"/>
        <w:numPr>
          <w:ilvl w:val="0"/>
          <w:numId w:val="10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مدل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رابطه 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جبر رابطه 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</w:p>
    <w:p w14:paraId="37B68128" w14:textId="77777777" w:rsidR="00001994" w:rsidRPr="00001994" w:rsidRDefault="00001994" w:rsidP="00001994">
      <w:pPr>
        <w:pStyle w:val="ListParagraph"/>
        <w:numPr>
          <w:ilvl w:val="0"/>
          <w:numId w:val="10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جامع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مدل رابطه 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(کل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د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کاند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د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کل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د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اول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و کل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د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رق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ب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کل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د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خارج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و قواعد آن، ته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بودن کل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د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خارج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و کل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د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اول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>)</w:t>
      </w:r>
    </w:p>
    <w:p w14:paraId="6F85A542" w14:textId="77777777" w:rsidR="00001994" w:rsidRPr="00001994" w:rsidRDefault="00001994" w:rsidP="00001994">
      <w:pPr>
        <w:pStyle w:val="ListParagraph"/>
        <w:numPr>
          <w:ilvl w:val="0"/>
          <w:numId w:val="10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نمودار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موجود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>-رابطه، نحوه 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جاد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و به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نه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ساز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آن، تبد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ل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روابط به پ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گاه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</w:p>
    <w:p w14:paraId="2C75290C" w14:textId="77777777" w:rsidR="00001994" w:rsidRPr="00001994" w:rsidRDefault="00001994" w:rsidP="00001994">
      <w:pPr>
        <w:pStyle w:val="ListParagraph"/>
        <w:numPr>
          <w:ilvl w:val="0"/>
          <w:numId w:val="10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روش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ه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نرمال ساز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(انواع فرم ه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نرمال، وابستگ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چند مقدار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وابستگ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الحاق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>)</w:t>
      </w:r>
    </w:p>
    <w:p w14:paraId="25B482CF" w14:textId="77777777" w:rsidR="00001994" w:rsidRPr="00001994" w:rsidRDefault="00001994" w:rsidP="00001994">
      <w:pPr>
        <w:pStyle w:val="ListParagraph"/>
        <w:numPr>
          <w:ilvl w:val="0"/>
          <w:numId w:val="10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lastRenderedPageBreak/>
        <w:t>دستورات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01994">
        <w:rPr>
          <w:rFonts w:asciiTheme="majorBidi" w:hAnsiTheme="majorBidi" w:cs="B Nazanin"/>
          <w:sz w:val="24"/>
          <w:szCs w:val="24"/>
          <w:lang w:bidi="fa-IR"/>
        </w:rPr>
        <w:t>SQL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(تمام عملگره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دستورات </w:t>
      </w:r>
      <w:r w:rsidRPr="00001994">
        <w:rPr>
          <w:rFonts w:asciiTheme="majorBidi" w:hAnsiTheme="majorBidi" w:cs="B Nazanin"/>
          <w:sz w:val="24"/>
          <w:szCs w:val="24"/>
          <w:lang w:bidi="fa-IR"/>
        </w:rPr>
        <w:t>Select, Update, Insert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>)</w:t>
      </w:r>
    </w:p>
    <w:p w14:paraId="190B03B0" w14:textId="77777777" w:rsidR="00001994" w:rsidRPr="00001994" w:rsidRDefault="00001994" w:rsidP="00001994">
      <w:pPr>
        <w:pStyle w:val="ListParagraph"/>
        <w:numPr>
          <w:ilvl w:val="0"/>
          <w:numId w:val="10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جاد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جدول و ارتباط آن </w:t>
      </w:r>
    </w:p>
    <w:p w14:paraId="56992B29" w14:textId="77777777" w:rsidR="00001994" w:rsidRPr="00001994" w:rsidRDefault="00001994" w:rsidP="00001994">
      <w:pPr>
        <w:pStyle w:val="ListParagraph"/>
        <w:numPr>
          <w:ilvl w:val="0"/>
          <w:numId w:val="10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درج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داده ها و انتقال داده ب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جدول</w:t>
      </w:r>
    </w:p>
    <w:p w14:paraId="4D19B4E3" w14:textId="77777777" w:rsidR="00001994" w:rsidRPr="00001994" w:rsidRDefault="00001994" w:rsidP="00001994">
      <w:pPr>
        <w:pStyle w:val="ListParagraph"/>
        <w:numPr>
          <w:ilvl w:val="0"/>
          <w:numId w:val="10"/>
        </w:num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آشنا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با مح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ط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عمل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 w:hint="eastAsia"/>
          <w:sz w:val="24"/>
          <w:szCs w:val="24"/>
          <w:rtl/>
          <w:lang w:bidi="fa-IR"/>
        </w:rPr>
        <w:t>ات</w:t>
      </w:r>
      <w:r w:rsidRPr="0000199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01994">
        <w:rPr>
          <w:rFonts w:asciiTheme="majorBidi" w:hAnsiTheme="majorBidi" w:cs="B Nazanin"/>
          <w:sz w:val="24"/>
          <w:szCs w:val="24"/>
          <w:rtl/>
          <w:lang w:bidi="fa-IR"/>
        </w:rPr>
        <w:t xml:space="preserve"> و کار با آن</w:t>
      </w:r>
    </w:p>
    <w:p w14:paraId="076CC1F0" w14:textId="411B5D2A" w:rsidR="00E66E78" w:rsidRDefault="009E629C" w:rsidP="0093337D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14B53AA9" w14:textId="77777777" w:rsidTr="00AB5CAE">
        <w:tc>
          <w:tcPr>
            <w:tcW w:w="3192" w:type="dxa"/>
          </w:tcPr>
          <w:p w14:paraId="253EF11F" w14:textId="319BE63A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48D33670" w:rsidR="009E629C" w:rsidRDefault="00516F5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/>
              </w:rPr>
              <w:sym w:font="Wingdings 2" w:char="F0A2"/>
            </w:r>
            <w:r w:rsidR="009E629C"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="009E629C"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6CF0BB31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6E612E0A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1F3269F5" w:rsidR="00B80410" w:rsidRPr="00B80410" w:rsidRDefault="0077148C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77DEF581" w:rsidR="00B80410" w:rsidRPr="00B80410" w:rsidRDefault="0077148C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78F6F699" w14:textId="77777777" w:rsidR="00B47E65" w:rsidRDefault="00B47E65" w:rsidP="00DB4835">
      <w:pPr>
        <w:tabs>
          <w:tab w:val="left" w:pos="810"/>
        </w:tabs>
        <w:bidi/>
        <w:spacing w:after="0"/>
        <w:rPr>
          <w:rFonts w:ascii="Arial" w:eastAsia="Calibri" w:hAnsi="Arial" w:cs="B Nazanin"/>
          <w:rtl/>
        </w:rPr>
      </w:pPr>
    </w:p>
    <w:p w14:paraId="0121C50A" w14:textId="2A8CDC94" w:rsidR="00B80410" w:rsidRDefault="00B80410" w:rsidP="00B47E6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69F3CA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37E8069C" w:rsidR="00DB4835" w:rsidRPr="00DB4835" w:rsidRDefault="0077148C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DB4835"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3A86DA58" w:rsidR="00DB4835" w:rsidRPr="00DB4835" w:rsidRDefault="0077148C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>یادگیری مبتنی بر حل مسئله (</w:t>
      </w:r>
      <w:r w:rsidR="00DB4835"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="00DB4835" w:rsidRPr="00DB4835">
        <w:rPr>
          <w:rFonts w:ascii="Arial" w:eastAsia="Calibri" w:hAnsi="Arial" w:cs="B Nazanin" w:hint="cs"/>
          <w:rtl/>
        </w:rPr>
        <w:t xml:space="preserve">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576D4671" w14:textId="3F4B97B7" w:rsidR="00DB4835" w:rsidRPr="00DB4835" w:rsidRDefault="001B22C9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ingdings 2" w:char="F0A2"/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="00DB4835" w:rsidRPr="00DB4835">
        <w:rPr>
          <w:rFonts w:ascii="Arial" w:eastAsia="Calibri" w:hAnsi="Arial" w:cs="B Nazanin"/>
          <w:rtl/>
        </w:rPr>
        <w:tab/>
      </w:r>
      <w:r w:rsidR="00DB4835"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Light"/>
        <w:tblW w:w="0" w:type="auto"/>
        <w:jc w:val="right"/>
        <w:tblLook w:val="04A0" w:firstRow="1" w:lastRow="0" w:firstColumn="1" w:lastColumn="0" w:noHBand="0" w:noVBand="1"/>
      </w:tblPr>
      <w:tblGrid>
        <w:gridCol w:w="1413"/>
        <w:gridCol w:w="2070"/>
        <w:gridCol w:w="1317"/>
        <w:gridCol w:w="3737"/>
        <w:gridCol w:w="813"/>
      </w:tblGrid>
      <w:tr w:rsidR="00ED4BBC" w:rsidRPr="000C01A0" w14:paraId="687BBD93" w14:textId="77777777" w:rsidTr="00D30AD1">
        <w:trPr>
          <w:jc w:val="right"/>
        </w:trPr>
        <w:tc>
          <w:tcPr>
            <w:tcW w:w="1536" w:type="dxa"/>
          </w:tcPr>
          <w:p w14:paraId="7866C2F3" w14:textId="5C12F32B" w:rsidR="00684E56" w:rsidRPr="000C01A0" w:rsidRDefault="00684E56" w:rsidP="00D30AD1">
            <w:pPr>
              <w:bidi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 xml:space="preserve">نام </w:t>
            </w:r>
            <w:r w:rsidRPr="000C01A0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مدرس</w:t>
            </w:r>
            <w:r w:rsidRPr="000C01A0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/ </w:t>
            </w:r>
            <w:r w:rsidRPr="000C01A0"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  <w:t>مدرسان</w:t>
            </w:r>
          </w:p>
        </w:tc>
        <w:tc>
          <w:tcPr>
            <w:tcW w:w="2324" w:type="dxa"/>
          </w:tcPr>
          <w:p w14:paraId="7369CF04" w14:textId="077A50E3" w:rsidR="00684E56" w:rsidRPr="000C01A0" w:rsidRDefault="00684E56" w:rsidP="00D30AD1">
            <w:pPr>
              <w:bidi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فعال</w:t>
            </w:r>
            <w:r w:rsidRPr="000C01A0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ت</w:t>
            </w:r>
            <w:r w:rsidRPr="000C01A0"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0C01A0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Pr="000C01A0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0C01A0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530" w:type="dxa"/>
          </w:tcPr>
          <w:p w14:paraId="3D37B49B" w14:textId="77777777" w:rsidR="00684E56" w:rsidRPr="000C01A0" w:rsidRDefault="00684E56" w:rsidP="00D30AD1">
            <w:pPr>
              <w:bidi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روش</w:t>
            </w:r>
            <w:r w:rsidRPr="000C01A0"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0C01A0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تدر</w:t>
            </w:r>
            <w:r w:rsidRPr="000C01A0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س</w:t>
            </w:r>
          </w:p>
        </w:tc>
        <w:tc>
          <w:tcPr>
            <w:tcW w:w="4122" w:type="dxa"/>
          </w:tcPr>
          <w:p w14:paraId="1D18645E" w14:textId="77777777" w:rsidR="00684E56" w:rsidRPr="000C01A0" w:rsidRDefault="00684E56" w:rsidP="00D30AD1">
            <w:pPr>
              <w:bidi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عنوان</w:t>
            </w:r>
            <w:r w:rsidRPr="000C01A0"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0C01A0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مبحث</w:t>
            </w:r>
          </w:p>
        </w:tc>
        <w:tc>
          <w:tcPr>
            <w:tcW w:w="838" w:type="dxa"/>
          </w:tcPr>
          <w:p w14:paraId="4BCF3D9E" w14:textId="6F7698B0" w:rsidR="00684E56" w:rsidRPr="000C01A0" w:rsidRDefault="00684E56" w:rsidP="00D30AD1">
            <w:pPr>
              <w:bidi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eastAsia"/>
                <w:b/>
                <w:bCs/>
                <w:sz w:val="24"/>
                <w:szCs w:val="24"/>
                <w:rtl/>
                <w:lang w:bidi="fa-IR"/>
              </w:rPr>
              <w:t>جلسه</w:t>
            </w:r>
          </w:p>
        </w:tc>
      </w:tr>
      <w:tr w:rsidR="00ED4BBC" w:rsidRPr="000C01A0" w14:paraId="0F0C5D07" w14:textId="77777777" w:rsidTr="00D30AD1">
        <w:trPr>
          <w:jc w:val="right"/>
        </w:trPr>
        <w:tc>
          <w:tcPr>
            <w:tcW w:w="1536" w:type="dxa"/>
          </w:tcPr>
          <w:p w14:paraId="6E248ECF" w14:textId="790F05C9" w:rsidR="00F41AE0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6B9E18F5" w14:textId="5E9AB7F8" w:rsidR="00F41AE0" w:rsidRPr="000C01A0" w:rsidRDefault="00F41AE0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530" w:type="dxa"/>
          </w:tcPr>
          <w:p w14:paraId="2B305B0D" w14:textId="67D89E58" w:rsidR="00F41AE0" w:rsidRPr="000C01A0" w:rsidRDefault="00F41AE0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</w:t>
            </w:r>
            <w:r w:rsidR="00D30AD1"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سلاید</w:t>
            </w:r>
          </w:p>
        </w:tc>
        <w:tc>
          <w:tcPr>
            <w:tcW w:w="4122" w:type="dxa"/>
          </w:tcPr>
          <w:p w14:paraId="636A6164" w14:textId="5E3C60B5" w:rsidR="00D30AD1" w:rsidRPr="000C01A0" w:rsidRDefault="00D30AD1" w:rsidP="00D30AD1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مفاه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م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پ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اده، </w:t>
            </w:r>
          </w:p>
          <w:p w14:paraId="032726F4" w14:textId="6760AF24" w:rsidR="00D30AD1" w:rsidRPr="000C01A0" w:rsidRDefault="00D30AD1" w:rsidP="00D30AD1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تعار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ف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مد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ر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ت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پ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اده و 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جاد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پ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اده</w:t>
            </w:r>
          </w:p>
          <w:p w14:paraId="7921D8DC" w14:textId="2B203702" w:rsidR="00F41AE0" w:rsidRPr="000C01A0" w:rsidRDefault="00D30AD1" w:rsidP="00D30AD1">
            <w:pPr>
              <w:bidi/>
              <w:ind w:left="72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-الزامات طراح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و آشن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با آن.</w:t>
            </w:r>
          </w:p>
        </w:tc>
        <w:tc>
          <w:tcPr>
            <w:tcW w:w="838" w:type="dxa"/>
          </w:tcPr>
          <w:p w14:paraId="228979A4" w14:textId="77777777" w:rsidR="00F41AE0" w:rsidRPr="000C01A0" w:rsidRDefault="00F41AE0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ED4BBC" w:rsidRPr="000C01A0" w14:paraId="6A09708B" w14:textId="77777777" w:rsidTr="00D30AD1">
        <w:trPr>
          <w:jc w:val="right"/>
        </w:trPr>
        <w:tc>
          <w:tcPr>
            <w:tcW w:w="1536" w:type="dxa"/>
          </w:tcPr>
          <w:p w14:paraId="05904B15" w14:textId="3E11BDA1" w:rsidR="001326D8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0B9D20CD" w14:textId="5BB0416F" w:rsidR="001326D8" w:rsidRPr="000C01A0" w:rsidRDefault="001326D8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530" w:type="dxa"/>
          </w:tcPr>
          <w:p w14:paraId="2600067B" w14:textId="7C3F9139" w:rsidR="001326D8" w:rsidRPr="000C01A0" w:rsidRDefault="001326D8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اسلاید</w:t>
            </w:r>
          </w:p>
        </w:tc>
        <w:tc>
          <w:tcPr>
            <w:tcW w:w="4122" w:type="dxa"/>
          </w:tcPr>
          <w:p w14:paraId="22DF43F5" w14:textId="77777777" w:rsidR="00D30AD1" w:rsidRPr="000C01A0" w:rsidRDefault="00D30AD1" w:rsidP="00D30AD1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مفاه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م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پ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اده، </w:t>
            </w:r>
          </w:p>
          <w:p w14:paraId="6A3EE12C" w14:textId="77777777" w:rsidR="00D30AD1" w:rsidRPr="000C01A0" w:rsidRDefault="00D30AD1" w:rsidP="00D30AD1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تعار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ف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مد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ر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ت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پ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اده و 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جاد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پ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اده</w:t>
            </w:r>
          </w:p>
          <w:p w14:paraId="6A056463" w14:textId="5B7ED0E1" w:rsidR="001326D8" w:rsidRPr="000C01A0" w:rsidRDefault="00D30AD1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-الزامات طراح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و آشن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با آن.</w:t>
            </w:r>
          </w:p>
        </w:tc>
        <w:tc>
          <w:tcPr>
            <w:tcW w:w="838" w:type="dxa"/>
          </w:tcPr>
          <w:p w14:paraId="6BE923A5" w14:textId="69FE0F46" w:rsidR="001326D8" w:rsidRPr="000C01A0" w:rsidRDefault="001326D8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ED4BBC" w:rsidRPr="000C01A0" w14:paraId="1E622255" w14:textId="77777777" w:rsidTr="00D30AD1">
        <w:trPr>
          <w:jc w:val="right"/>
        </w:trPr>
        <w:tc>
          <w:tcPr>
            <w:tcW w:w="1536" w:type="dxa"/>
          </w:tcPr>
          <w:p w14:paraId="3B485CBD" w14:textId="67340417" w:rsidR="001326D8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621A9547" w14:textId="7539F855" w:rsidR="001326D8" w:rsidRPr="000C01A0" w:rsidRDefault="001326D8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530" w:type="dxa"/>
          </w:tcPr>
          <w:p w14:paraId="30DD9DBC" w14:textId="2DB33031" w:rsidR="001326D8" w:rsidRPr="000C01A0" w:rsidRDefault="001326D8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اسلاید</w:t>
            </w:r>
          </w:p>
        </w:tc>
        <w:tc>
          <w:tcPr>
            <w:tcW w:w="4122" w:type="dxa"/>
          </w:tcPr>
          <w:p w14:paraId="40F90013" w14:textId="0B62137A" w:rsidR="001326D8" w:rsidRPr="00950075" w:rsidRDefault="00D30AD1" w:rsidP="00950075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>تعر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داده، ف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 w:hint="eastAsia"/>
                <w:sz w:val="24"/>
                <w:szCs w:val="24"/>
                <w:rtl/>
                <w:lang w:bidi="fa-IR"/>
              </w:rPr>
              <w:t>لد،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رکورد، جدول، تعر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 پا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داده، ضرورت پا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داده ،استقلال داده ا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 w:hint="eastAsia"/>
                <w:sz w:val="24"/>
                <w:szCs w:val="24"/>
                <w:rtl/>
                <w:lang w:bidi="fa-IR"/>
              </w:rPr>
              <w:t>،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مدل ها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مختلف س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 w:hint="eastAsia"/>
                <w:sz w:val="24"/>
                <w:szCs w:val="24"/>
                <w:rtl/>
                <w:lang w:bidi="fa-IR"/>
              </w:rPr>
              <w:t>ستم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ها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پا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داده</w:t>
            </w:r>
          </w:p>
        </w:tc>
        <w:tc>
          <w:tcPr>
            <w:tcW w:w="838" w:type="dxa"/>
          </w:tcPr>
          <w:p w14:paraId="2B84BD62" w14:textId="5AE6F780" w:rsidR="001326D8" w:rsidRPr="000C01A0" w:rsidRDefault="00A721B0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ED4BBC" w:rsidRPr="000C01A0" w14:paraId="5B6D1244" w14:textId="77777777" w:rsidTr="00D30AD1">
        <w:trPr>
          <w:jc w:val="right"/>
        </w:trPr>
        <w:tc>
          <w:tcPr>
            <w:tcW w:w="1536" w:type="dxa"/>
          </w:tcPr>
          <w:p w14:paraId="4EAD6426" w14:textId="4AB91A4B" w:rsidR="001326D8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6CE7D514" w14:textId="4C5BEF9A" w:rsidR="001326D8" w:rsidRPr="000C01A0" w:rsidRDefault="001326D8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530" w:type="dxa"/>
          </w:tcPr>
          <w:p w14:paraId="14E640DA" w14:textId="2A0D0BFE" w:rsidR="001326D8" w:rsidRPr="000C01A0" w:rsidRDefault="001326D8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</w:t>
            </w:r>
            <w:r w:rsidR="00D30AD1"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سلاید</w:t>
            </w:r>
          </w:p>
        </w:tc>
        <w:tc>
          <w:tcPr>
            <w:tcW w:w="4122" w:type="dxa"/>
          </w:tcPr>
          <w:p w14:paraId="6052A3EA" w14:textId="3C2FA88E" w:rsidR="001326D8" w:rsidRPr="00950075" w:rsidRDefault="00D30AD1" w:rsidP="00950075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>تعر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داده، ف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 w:hint="eastAsia"/>
                <w:sz w:val="24"/>
                <w:szCs w:val="24"/>
                <w:rtl/>
                <w:lang w:bidi="fa-IR"/>
              </w:rPr>
              <w:t>لد،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رکورد، جدول، تعر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 پا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داده، ضرورت پا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داده ،استقلال داده ا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 w:hint="eastAsia"/>
                <w:sz w:val="24"/>
                <w:szCs w:val="24"/>
                <w:rtl/>
                <w:lang w:bidi="fa-IR"/>
              </w:rPr>
              <w:t>،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مدل ها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مختلف س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 w:hint="eastAsia"/>
                <w:sz w:val="24"/>
                <w:szCs w:val="24"/>
                <w:rtl/>
                <w:lang w:bidi="fa-IR"/>
              </w:rPr>
              <w:t>ستم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ها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پا</w:t>
            </w:r>
            <w:r w:rsidRPr="000C01A0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cs="B Nazanin"/>
                <w:sz w:val="24"/>
                <w:szCs w:val="24"/>
                <w:rtl/>
                <w:lang w:bidi="fa-IR"/>
              </w:rPr>
              <w:t xml:space="preserve"> داده</w:t>
            </w:r>
          </w:p>
        </w:tc>
        <w:tc>
          <w:tcPr>
            <w:tcW w:w="838" w:type="dxa"/>
          </w:tcPr>
          <w:p w14:paraId="5D67351A" w14:textId="63A851E3" w:rsidR="001326D8" w:rsidRPr="000C01A0" w:rsidRDefault="00A721B0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ED4BBC" w:rsidRPr="000C01A0" w14:paraId="3DA34FEB" w14:textId="77777777" w:rsidTr="00D30AD1">
        <w:trPr>
          <w:jc w:val="right"/>
        </w:trPr>
        <w:tc>
          <w:tcPr>
            <w:tcW w:w="1536" w:type="dxa"/>
          </w:tcPr>
          <w:p w14:paraId="10A4413C" w14:textId="78465566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086761AF" w14:textId="337E71FF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530" w:type="dxa"/>
          </w:tcPr>
          <w:p w14:paraId="011B239C" w14:textId="6BB21643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</w:t>
            </w:r>
            <w:r w:rsidR="00D30AD1"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اسلاید</w:t>
            </w:r>
          </w:p>
        </w:tc>
        <w:tc>
          <w:tcPr>
            <w:tcW w:w="4122" w:type="dxa"/>
          </w:tcPr>
          <w:p w14:paraId="0931D185" w14:textId="59DE0124" w:rsidR="00D31AFB" w:rsidRPr="000C01A0" w:rsidRDefault="00D30AD1" w:rsidP="00D30AD1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معمار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ک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س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ستم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پ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اده (معمار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سه سطح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سطح مفهوم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سطح داخل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مد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ر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پ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اده و مد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ر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ارتباطات داده</w:t>
            </w:r>
          </w:p>
        </w:tc>
        <w:tc>
          <w:tcPr>
            <w:tcW w:w="838" w:type="dxa"/>
          </w:tcPr>
          <w:p w14:paraId="573F977C" w14:textId="5C7C134F" w:rsidR="00D31AFB" w:rsidRPr="000C01A0" w:rsidRDefault="00A721B0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ED4BBC" w:rsidRPr="000C01A0" w14:paraId="27DD1B05" w14:textId="77777777" w:rsidTr="00D30AD1">
        <w:trPr>
          <w:jc w:val="right"/>
        </w:trPr>
        <w:tc>
          <w:tcPr>
            <w:tcW w:w="1536" w:type="dxa"/>
          </w:tcPr>
          <w:p w14:paraId="68597DDA" w14:textId="6C164FC7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03093118" w14:textId="600FFD78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530" w:type="dxa"/>
          </w:tcPr>
          <w:p w14:paraId="12AD227D" w14:textId="5191C84B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اسلاید</w:t>
            </w:r>
          </w:p>
        </w:tc>
        <w:tc>
          <w:tcPr>
            <w:tcW w:w="4122" w:type="dxa"/>
          </w:tcPr>
          <w:p w14:paraId="1710D4CE" w14:textId="73215933" w:rsidR="00D31AFB" w:rsidRPr="000C01A0" w:rsidRDefault="00D30AD1" w:rsidP="00950075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مدل ه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مختلف س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ستم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ه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پ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اده (مدل سلسه مراتب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مدل رابطه 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مدل شبکه 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38" w:type="dxa"/>
          </w:tcPr>
          <w:p w14:paraId="7BC0A093" w14:textId="0676C396" w:rsidR="00D31AFB" w:rsidRPr="000C01A0" w:rsidRDefault="00A721B0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ED4BBC" w:rsidRPr="000C01A0" w14:paraId="37988758" w14:textId="77777777" w:rsidTr="00D30AD1">
        <w:trPr>
          <w:jc w:val="right"/>
        </w:trPr>
        <w:tc>
          <w:tcPr>
            <w:tcW w:w="1536" w:type="dxa"/>
          </w:tcPr>
          <w:p w14:paraId="68624CC8" w14:textId="16CEC311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1162E175" w14:textId="6EF4D0B4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530" w:type="dxa"/>
          </w:tcPr>
          <w:p w14:paraId="196FFB74" w14:textId="6EA24DE5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- اسلاید</w:t>
            </w:r>
          </w:p>
        </w:tc>
        <w:tc>
          <w:tcPr>
            <w:tcW w:w="4122" w:type="dxa"/>
          </w:tcPr>
          <w:p w14:paraId="2B71383E" w14:textId="0DEB1774" w:rsidR="00D30AD1" w:rsidRPr="000C01A0" w:rsidRDefault="00D30AD1" w:rsidP="00950075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>-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نمودار موجود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ت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-رابطه، نحوه 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جاد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و به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نه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ساز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آن، تبد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ل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روابط به پ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 xml:space="preserve"> </w:t>
            </w:r>
          </w:p>
          <w:p w14:paraId="780E6296" w14:textId="69D94FA7" w:rsidR="00D31AFB" w:rsidRPr="000C01A0" w:rsidRDefault="00D30AD1" w:rsidP="00950075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تعر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ف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کل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د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کاند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د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کل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د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اول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ه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و کل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د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رق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ب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کل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د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خارج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و قواعد آن، ته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بودن کل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د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خارج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و کل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د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اول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838" w:type="dxa"/>
          </w:tcPr>
          <w:p w14:paraId="5AE8FF57" w14:textId="6E8CC7E0" w:rsidR="00D31AFB" w:rsidRPr="000C01A0" w:rsidRDefault="00A721B0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ED4BBC" w:rsidRPr="000C01A0" w14:paraId="014D555C" w14:textId="77777777" w:rsidTr="00950075">
        <w:trPr>
          <w:trHeight w:val="355"/>
          <w:jc w:val="right"/>
        </w:trPr>
        <w:tc>
          <w:tcPr>
            <w:tcW w:w="1536" w:type="dxa"/>
          </w:tcPr>
          <w:p w14:paraId="718D1388" w14:textId="4276C6E1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64BAAE55" w14:textId="51BF4C9D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530" w:type="dxa"/>
          </w:tcPr>
          <w:p w14:paraId="68BEE811" w14:textId="60BDC7DA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اسلاید</w:t>
            </w:r>
          </w:p>
        </w:tc>
        <w:tc>
          <w:tcPr>
            <w:tcW w:w="4122" w:type="dxa"/>
          </w:tcPr>
          <w:p w14:paraId="7ED9B14F" w14:textId="7CEB7A8F" w:rsidR="00D31AFB" w:rsidRPr="000C01A0" w:rsidRDefault="00D30AD1" w:rsidP="000C01A0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جبر رابطه ای</w:t>
            </w:r>
          </w:p>
        </w:tc>
        <w:tc>
          <w:tcPr>
            <w:tcW w:w="838" w:type="dxa"/>
          </w:tcPr>
          <w:p w14:paraId="00741B70" w14:textId="15C830F7" w:rsidR="00D31AFB" w:rsidRPr="000C01A0" w:rsidRDefault="00A721B0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ED4BBC" w:rsidRPr="000C01A0" w14:paraId="0A272048" w14:textId="77777777" w:rsidTr="00D30AD1">
        <w:trPr>
          <w:jc w:val="right"/>
        </w:trPr>
        <w:tc>
          <w:tcPr>
            <w:tcW w:w="1536" w:type="dxa"/>
          </w:tcPr>
          <w:p w14:paraId="0E8FE3CD" w14:textId="17DC83D6" w:rsidR="00A721B0" w:rsidRPr="000C01A0" w:rsidRDefault="00A721B0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4122F1A2" w14:textId="2F976C36" w:rsidR="00A721B0" w:rsidRPr="000C01A0" w:rsidRDefault="00D30AD1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530" w:type="dxa"/>
          </w:tcPr>
          <w:p w14:paraId="749CBC99" w14:textId="6BA8D188" w:rsidR="00A721B0" w:rsidRPr="000C01A0" w:rsidRDefault="00D30AD1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اسلاید</w:t>
            </w:r>
          </w:p>
        </w:tc>
        <w:tc>
          <w:tcPr>
            <w:tcW w:w="4122" w:type="dxa"/>
          </w:tcPr>
          <w:p w14:paraId="55087AFD" w14:textId="08BD7FC9" w:rsidR="00D30AD1" w:rsidRPr="000C01A0" w:rsidRDefault="00D30AD1" w:rsidP="000C01A0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جبر رابطه ای </w:t>
            </w:r>
          </w:p>
          <w:p w14:paraId="3BFC373D" w14:textId="4E1F809B" w:rsidR="00A721B0" w:rsidRPr="000C01A0" w:rsidRDefault="00A721B0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38" w:type="dxa"/>
          </w:tcPr>
          <w:p w14:paraId="55DFEA2A" w14:textId="1A0E2786" w:rsidR="00A721B0" w:rsidRPr="000C01A0" w:rsidRDefault="00A721B0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ED4BBC" w:rsidRPr="000C01A0" w14:paraId="136EFF23" w14:textId="77777777" w:rsidTr="00D30AD1">
        <w:trPr>
          <w:jc w:val="right"/>
        </w:trPr>
        <w:tc>
          <w:tcPr>
            <w:tcW w:w="1536" w:type="dxa"/>
          </w:tcPr>
          <w:p w14:paraId="0ED04A59" w14:textId="7B821F46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6D4A4424" w14:textId="20D07C6E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530" w:type="dxa"/>
          </w:tcPr>
          <w:p w14:paraId="55250220" w14:textId="73E7BD59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- اسلاید</w:t>
            </w:r>
          </w:p>
        </w:tc>
        <w:tc>
          <w:tcPr>
            <w:tcW w:w="4122" w:type="dxa"/>
          </w:tcPr>
          <w:p w14:paraId="202B5988" w14:textId="460F21FE" w:rsidR="00D30AD1" w:rsidRPr="000C01A0" w:rsidRDefault="00D30AD1" w:rsidP="00D30AD1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بررس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کل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د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ه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جداول در مح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ط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عمل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ات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</w:p>
          <w:p w14:paraId="3A166FF4" w14:textId="0C865A31" w:rsidR="00D30AD1" w:rsidRPr="000C01A0" w:rsidRDefault="00D30AD1" w:rsidP="00D30AD1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- 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اشن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با دستورات کدنو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س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</w:p>
          <w:p w14:paraId="07CF78F2" w14:textId="074CDAB6" w:rsidR="00D31AFB" w:rsidRPr="000C01A0" w:rsidRDefault="00D30AD1" w:rsidP="00D30AD1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- 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کدنو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س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ستورات  </w:t>
            </w: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>SQL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و تمام عملگرها</w:t>
            </w:r>
          </w:p>
        </w:tc>
        <w:tc>
          <w:tcPr>
            <w:tcW w:w="838" w:type="dxa"/>
          </w:tcPr>
          <w:p w14:paraId="3D5F7DEF" w14:textId="3C98C4AD" w:rsidR="00D31AFB" w:rsidRPr="000C01A0" w:rsidRDefault="00A721B0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ED4BBC" w:rsidRPr="000C01A0" w14:paraId="71572B7E" w14:textId="77777777" w:rsidTr="00D30AD1">
        <w:trPr>
          <w:jc w:val="right"/>
        </w:trPr>
        <w:tc>
          <w:tcPr>
            <w:tcW w:w="1536" w:type="dxa"/>
          </w:tcPr>
          <w:p w14:paraId="243E95DE" w14:textId="19F57C6D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2425965D" w14:textId="493958B9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530" w:type="dxa"/>
          </w:tcPr>
          <w:p w14:paraId="51063F62" w14:textId="23365C2B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- اسلاید</w:t>
            </w:r>
          </w:p>
        </w:tc>
        <w:tc>
          <w:tcPr>
            <w:tcW w:w="4122" w:type="dxa"/>
          </w:tcPr>
          <w:p w14:paraId="56F751B5" w14:textId="048F476A" w:rsidR="00D30AD1" w:rsidRPr="000C01A0" w:rsidRDefault="00D30AD1" w:rsidP="00D30AD1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بررس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کل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د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ه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جداول در مح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ط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عمل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ات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</w:p>
          <w:p w14:paraId="69066205" w14:textId="13AB93F4" w:rsidR="00D30AD1" w:rsidRPr="000C01A0" w:rsidRDefault="00D30AD1" w:rsidP="00D30AD1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- 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اشن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با دستورات کدنو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س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</w:p>
          <w:p w14:paraId="77BA6505" w14:textId="02C904D9" w:rsidR="00D31AFB" w:rsidRPr="000C01A0" w:rsidRDefault="00D30AD1" w:rsidP="00D30AD1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lastRenderedPageBreak/>
              <w:t xml:space="preserve">- 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کدنو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س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ستورات  </w:t>
            </w: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>SQL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و تمام عملگرها</w:t>
            </w:r>
          </w:p>
        </w:tc>
        <w:tc>
          <w:tcPr>
            <w:tcW w:w="838" w:type="dxa"/>
          </w:tcPr>
          <w:p w14:paraId="44C26987" w14:textId="4443BF95" w:rsidR="00D31AFB" w:rsidRPr="000C01A0" w:rsidRDefault="00A721B0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lastRenderedPageBreak/>
              <w:t>11</w:t>
            </w:r>
          </w:p>
        </w:tc>
      </w:tr>
      <w:tr w:rsidR="00ED4BBC" w:rsidRPr="000C01A0" w14:paraId="78FF9686" w14:textId="77777777" w:rsidTr="00D30AD1">
        <w:trPr>
          <w:jc w:val="right"/>
        </w:trPr>
        <w:tc>
          <w:tcPr>
            <w:tcW w:w="1536" w:type="dxa"/>
          </w:tcPr>
          <w:p w14:paraId="382C7D9B" w14:textId="68EB4CAA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062985D4" w14:textId="4865548C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530" w:type="dxa"/>
          </w:tcPr>
          <w:p w14:paraId="01FFCB25" w14:textId="2325DD5C" w:rsidR="00D31AFB" w:rsidRPr="000C01A0" w:rsidRDefault="00ED4BBC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>SqlServer</w:t>
            </w:r>
          </w:p>
        </w:tc>
        <w:tc>
          <w:tcPr>
            <w:tcW w:w="4122" w:type="dxa"/>
          </w:tcPr>
          <w:p w14:paraId="613D19B6" w14:textId="02404CD9" w:rsidR="00D30AD1" w:rsidRPr="000C01A0" w:rsidRDefault="00D30AD1" w:rsidP="00D30AD1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جاد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پ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اده رابطه 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ر مح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ط</w:t>
            </w: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 xml:space="preserve"> SQLServer</w:t>
            </w:r>
          </w:p>
          <w:p w14:paraId="4D20F59A" w14:textId="03572DB6" w:rsidR="00D31AFB" w:rsidRPr="000C01A0" w:rsidRDefault="00D30AD1" w:rsidP="000E0590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- 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جاد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جدول و ارتباط آن</w:t>
            </w: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838" w:type="dxa"/>
          </w:tcPr>
          <w:p w14:paraId="047AE068" w14:textId="4C431E21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</w:t>
            </w:r>
            <w:r w:rsidR="00A721B0"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ED4BBC" w:rsidRPr="000C01A0" w14:paraId="0B11B5FB" w14:textId="77777777" w:rsidTr="00D30AD1">
        <w:trPr>
          <w:jc w:val="right"/>
        </w:trPr>
        <w:tc>
          <w:tcPr>
            <w:tcW w:w="1536" w:type="dxa"/>
          </w:tcPr>
          <w:p w14:paraId="003E7AFC" w14:textId="760E3D4D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5046C733" w14:textId="21935BA2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530" w:type="dxa"/>
          </w:tcPr>
          <w:p w14:paraId="4654C7B8" w14:textId="191C9CCC" w:rsidR="00D31AFB" w:rsidRPr="000C01A0" w:rsidRDefault="00ED4BBC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>SqlServer</w:t>
            </w:r>
          </w:p>
        </w:tc>
        <w:tc>
          <w:tcPr>
            <w:tcW w:w="4122" w:type="dxa"/>
          </w:tcPr>
          <w:p w14:paraId="36E039A8" w14:textId="77777777" w:rsidR="000E0590" w:rsidRPr="000C01A0" w:rsidRDefault="000E0590" w:rsidP="000E0590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جاد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پ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اده رابطه 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ر مح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ط</w:t>
            </w: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 xml:space="preserve"> SQLServer</w:t>
            </w:r>
          </w:p>
          <w:p w14:paraId="3D7EAFAA" w14:textId="08F01AEA" w:rsidR="00D31AFB" w:rsidRPr="000C01A0" w:rsidRDefault="00ED4BBC" w:rsidP="00ED4BBC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_ </w:t>
            </w:r>
            <w:r w:rsidR="000E0590"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ا</w:t>
            </w:r>
            <w:r w:rsidR="000E0590"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="000E0590"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جاد</w:t>
            </w:r>
            <w:r w:rsidR="000E0590"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جدول و ارتباط آن</w:t>
            </w:r>
          </w:p>
        </w:tc>
        <w:tc>
          <w:tcPr>
            <w:tcW w:w="838" w:type="dxa"/>
          </w:tcPr>
          <w:p w14:paraId="4025F416" w14:textId="660253A6" w:rsidR="00D31AFB" w:rsidRPr="000C01A0" w:rsidRDefault="00A721B0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ED4BBC" w:rsidRPr="000C01A0" w14:paraId="13F47642" w14:textId="77777777" w:rsidTr="00D30AD1">
        <w:trPr>
          <w:jc w:val="right"/>
        </w:trPr>
        <w:tc>
          <w:tcPr>
            <w:tcW w:w="1536" w:type="dxa"/>
          </w:tcPr>
          <w:p w14:paraId="417F0453" w14:textId="4C4F3283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5FC48F07" w14:textId="133A62B6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530" w:type="dxa"/>
          </w:tcPr>
          <w:p w14:paraId="12AFD7D0" w14:textId="467C9EF6" w:rsidR="00D31AFB" w:rsidRPr="000C01A0" w:rsidRDefault="00ED4BBC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>SqlServer</w:t>
            </w:r>
          </w:p>
        </w:tc>
        <w:tc>
          <w:tcPr>
            <w:tcW w:w="4122" w:type="dxa"/>
          </w:tcPr>
          <w:p w14:paraId="32829998" w14:textId="77777777" w:rsidR="000E0590" w:rsidRPr="000C01A0" w:rsidRDefault="000E0590" w:rsidP="000E0590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جاد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پ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گاه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اده رابطه ا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ر مح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ط</w:t>
            </w: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 xml:space="preserve"> SQLServer</w:t>
            </w:r>
          </w:p>
          <w:p w14:paraId="7EF6F8FC" w14:textId="3F2E5165" w:rsidR="00D31AFB" w:rsidRPr="000C01A0" w:rsidRDefault="00ED4BBC" w:rsidP="00ED4BBC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-</w:t>
            </w:r>
            <w:r w:rsidR="000E0590"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0E0590"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ا</w:t>
            </w:r>
            <w:r w:rsidR="000E0590"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="000E0590" w:rsidRPr="000C01A0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جاد</w:t>
            </w:r>
            <w:r w:rsidR="000E0590"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جدول و ارتباط آن</w:t>
            </w:r>
          </w:p>
        </w:tc>
        <w:tc>
          <w:tcPr>
            <w:tcW w:w="838" w:type="dxa"/>
          </w:tcPr>
          <w:p w14:paraId="63BAE51D" w14:textId="51542DE2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</w:t>
            </w:r>
            <w:r w:rsidR="00A721B0"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ED4BBC" w:rsidRPr="000C01A0" w14:paraId="75ABA566" w14:textId="77777777" w:rsidTr="00D30AD1">
        <w:trPr>
          <w:jc w:val="right"/>
        </w:trPr>
        <w:tc>
          <w:tcPr>
            <w:tcW w:w="1536" w:type="dxa"/>
          </w:tcPr>
          <w:p w14:paraId="362DE20F" w14:textId="77F0E261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3604E5BA" w14:textId="56068F05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530" w:type="dxa"/>
          </w:tcPr>
          <w:p w14:paraId="74EDE3AA" w14:textId="0DD1FBDA" w:rsidR="00D31AFB" w:rsidRPr="000C01A0" w:rsidRDefault="00ED4BBC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>SqlServer</w:t>
            </w:r>
          </w:p>
        </w:tc>
        <w:tc>
          <w:tcPr>
            <w:tcW w:w="4122" w:type="dxa"/>
          </w:tcPr>
          <w:p w14:paraId="19E15F01" w14:textId="77777777" w:rsidR="00ED4BBC" w:rsidRPr="000C01A0" w:rsidRDefault="00ED4BBC" w:rsidP="00ED4BBC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کوئیری نویسی در محیط </w:t>
            </w: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>SqlServer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6543DB74" w14:textId="76065784" w:rsidR="00D31AFB" w:rsidRPr="000C01A0" w:rsidRDefault="00ED4BBC" w:rsidP="00ED4BBC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کار با پایگاه داده </w:t>
            </w: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>AdventureWork</w:t>
            </w:r>
          </w:p>
        </w:tc>
        <w:tc>
          <w:tcPr>
            <w:tcW w:w="838" w:type="dxa"/>
          </w:tcPr>
          <w:p w14:paraId="7746E427" w14:textId="34933166" w:rsidR="00D31AFB" w:rsidRPr="000C01A0" w:rsidRDefault="00A721B0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ED4BBC" w:rsidRPr="000C01A0" w14:paraId="49DDDD67" w14:textId="77777777" w:rsidTr="00D30AD1">
        <w:trPr>
          <w:jc w:val="right"/>
        </w:trPr>
        <w:tc>
          <w:tcPr>
            <w:tcW w:w="1536" w:type="dxa"/>
          </w:tcPr>
          <w:p w14:paraId="54F5365C" w14:textId="2C0850DF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ثریا رضایی</w:t>
            </w:r>
          </w:p>
        </w:tc>
        <w:tc>
          <w:tcPr>
            <w:tcW w:w="2324" w:type="dxa"/>
          </w:tcPr>
          <w:p w14:paraId="7155623F" w14:textId="274605A2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ارکت فعال در کلاس</w:t>
            </w:r>
          </w:p>
        </w:tc>
        <w:tc>
          <w:tcPr>
            <w:tcW w:w="530" w:type="dxa"/>
          </w:tcPr>
          <w:p w14:paraId="73A70E3C" w14:textId="0A1F2207" w:rsidR="00D31AFB" w:rsidRPr="000C01A0" w:rsidRDefault="00ED4BBC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>SqlServer</w:t>
            </w:r>
          </w:p>
        </w:tc>
        <w:tc>
          <w:tcPr>
            <w:tcW w:w="4122" w:type="dxa"/>
          </w:tcPr>
          <w:p w14:paraId="06CD859B" w14:textId="77777777" w:rsidR="00D31AFB" w:rsidRPr="000C01A0" w:rsidRDefault="000E0590" w:rsidP="00ED4BBC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کوئیری نویسی در محیط </w:t>
            </w: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>SqlServer</w:t>
            </w: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6AD9FDAB" w14:textId="0CF4E40B" w:rsidR="000E0590" w:rsidRPr="000C01A0" w:rsidRDefault="000E0590" w:rsidP="00ED4BBC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کار با پایگاه داده </w:t>
            </w:r>
            <w:r w:rsidRPr="000C01A0">
              <w:rPr>
                <w:rFonts w:ascii="IranNastaliq" w:hAnsi="IranNastaliq" w:cs="B Nazanin"/>
                <w:sz w:val="24"/>
                <w:szCs w:val="24"/>
                <w:lang w:bidi="fa-IR"/>
              </w:rPr>
              <w:t>AdventureWork</w:t>
            </w:r>
          </w:p>
        </w:tc>
        <w:tc>
          <w:tcPr>
            <w:tcW w:w="838" w:type="dxa"/>
          </w:tcPr>
          <w:p w14:paraId="47E57C49" w14:textId="2303F7EF" w:rsidR="00D31AFB" w:rsidRPr="000C01A0" w:rsidRDefault="00D31AFB" w:rsidP="00D30AD1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C01A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1</w:t>
            </w:r>
            <w:r w:rsidR="00A721B0" w:rsidRPr="000C01A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6</w:t>
            </w:r>
          </w:p>
        </w:tc>
      </w:tr>
    </w:tbl>
    <w:p w14:paraId="41DFCCC2" w14:textId="77777777" w:rsidR="009502F0" w:rsidRDefault="009502F0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85FC1ED" w14:textId="41BF1534" w:rsidR="00BE4941" w:rsidRPr="00EB6DB3" w:rsidRDefault="00BE4941" w:rsidP="009502F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6D1293E4" w:rsidR="00763530" w:rsidRPr="00EB6DB3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46C9151B" w14:textId="1980A13F" w:rsidR="002551B7" w:rsidRDefault="002551B7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</w:t>
      </w:r>
      <w:r w:rsidR="007E753D">
        <w:rPr>
          <w:rFonts w:asciiTheme="majorBidi" w:hAnsiTheme="majorBidi" w:cs="B Nazanin" w:hint="cs"/>
          <w:sz w:val="24"/>
          <w:szCs w:val="24"/>
          <w:rtl/>
          <w:lang w:bidi="fa-IR"/>
        </w:rPr>
        <w:t>ه صورت تمرین ها و پروژه های تعریف شده و تراکمی به صورت آزمون کتبی پایان دوره.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حوه ی بارم بندی به صورت زیر می باشد:</w:t>
      </w:r>
    </w:p>
    <w:p w14:paraId="43570D62" w14:textId="77777777" w:rsidR="0008542B" w:rsidRPr="00D30AD1" w:rsidRDefault="0008542B" w:rsidP="00D30AD1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69791CEF" w14:textId="77777777" w:rsidR="00D30AD1" w:rsidRPr="008D132C" w:rsidRDefault="00D30AD1" w:rsidP="00D30AD1">
      <w:pPr>
        <w:numPr>
          <w:ilvl w:val="0"/>
          <w:numId w:val="11"/>
        </w:numPr>
        <w:bidi/>
        <w:spacing w:line="240" w:lineRule="auto"/>
        <w:rPr>
          <w:rFonts w:cs="B Mitra"/>
          <w:sz w:val="24"/>
          <w:szCs w:val="24"/>
          <w:rtl/>
          <w:lang w:bidi="fa-IR"/>
        </w:rPr>
      </w:pPr>
      <w:r w:rsidRPr="008D132C">
        <w:rPr>
          <w:rFonts w:cs="B Mitra" w:hint="cs"/>
          <w:sz w:val="24"/>
          <w:szCs w:val="24"/>
          <w:rtl/>
          <w:lang w:bidi="fa-IR"/>
        </w:rPr>
        <w:lastRenderedPageBreak/>
        <w:t xml:space="preserve">فعالیت دانشجو انجام تکالیف حضور و غیاب </w:t>
      </w:r>
      <w:r>
        <w:rPr>
          <w:rFonts w:cs="B Mitra" w:hint="cs"/>
          <w:sz w:val="24"/>
          <w:szCs w:val="24"/>
          <w:rtl/>
          <w:lang w:bidi="fa-IR"/>
        </w:rPr>
        <w:t xml:space="preserve">10 </w:t>
      </w:r>
      <w:r w:rsidRPr="008D132C">
        <w:rPr>
          <w:rFonts w:cs="B Mitra" w:hint="cs"/>
          <w:sz w:val="24"/>
          <w:szCs w:val="24"/>
          <w:rtl/>
          <w:lang w:bidi="fa-IR"/>
        </w:rPr>
        <w:t>درصد از نمره نهایی</w:t>
      </w:r>
    </w:p>
    <w:p w14:paraId="6657F3CF" w14:textId="77777777" w:rsidR="00D30AD1" w:rsidRDefault="00D30AD1" w:rsidP="00D30AD1">
      <w:pPr>
        <w:numPr>
          <w:ilvl w:val="0"/>
          <w:numId w:val="11"/>
        </w:numPr>
        <w:bidi/>
        <w:spacing w:line="240" w:lineRule="auto"/>
        <w:rPr>
          <w:rFonts w:cs="B Mitra"/>
          <w:sz w:val="24"/>
          <w:szCs w:val="24"/>
          <w:rtl/>
          <w:lang w:bidi="fa-IR"/>
        </w:rPr>
      </w:pPr>
      <w:r w:rsidRPr="008D132C">
        <w:rPr>
          <w:rFonts w:cs="B Mitra" w:hint="cs"/>
          <w:sz w:val="24"/>
          <w:szCs w:val="24"/>
          <w:rtl/>
          <w:lang w:bidi="fa-IR"/>
        </w:rPr>
        <w:t>کوئیزهای انجام شده</w:t>
      </w:r>
      <w:r>
        <w:rPr>
          <w:rFonts w:cs="B Mitra" w:hint="cs"/>
          <w:sz w:val="24"/>
          <w:szCs w:val="24"/>
          <w:rtl/>
          <w:lang w:bidi="fa-IR"/>
        </w:rPr>
        <w:t xml:space="preserve"> 10 </w:t>
      </w:r>
      <w:r w:rsidRPr="008D132C">
        <w:rPr>
          <w:rFonts w:cs="B Mitra" w:hint="cs"/>
          <w:sz w:val="24"/>
          <w:szCs w:val="24"/>
          <w:rtl/>
          <w:lang w:bidi="fa-IR"/>
        </w:rPr>
        <w:t>درصد از نمره نهایی</w:t>
      </w:r>
    </w:p>
    <w:p w14:paraId="5731371F" w14:textId="77777777" w:rsidR="00D30AD1" w:rsidRPr="008D132C" w:rsidRDefault="00D30AD1" w:rsidP="00D30AD1">
      <w:pPr>
        <w:numPr>
          <w:ilvl w:val="0"/>
          <w:numId w:val="11"/>
        </w:numPr>
        <w:bidi/>
        <w:spacing w:line="240" w:lineRule="auto"/>
        <w:rPr>
          <w:rFonts w:cs="B Mitra"/>
          <w:sz w:val="24"/>
          <w:szCs w:val="24"/>
          <w:rtl/>
          <w:lang w:bidi="fa-IR"/>
        </w:rPr>
      </w:pPr>
      <w:r w:rsidRPr="008D132C">
        <w:rPr>
          <w:rFonts w:cs="B Mitra" w:hint="cs"/>
          <w:sz w:val="24"/>
          <w:szCs w:val="24"/>
          <w:rtl/>
          <w:lang w:bidi="fa-IR"/>
        </w:rPr>
        <w:t>امتحان پایان ترم</w:t>
      </w:r>
      <w:r>
        <w:rPr>
          <w:rFonts w:cs="B Mitra" w:hint="cs"/>
          <w:sz w:val="24"/>
          <w:szCs w:val="24"/>
          <w:rtl/>
          <w:lang w:bidi="fa-IR"/>
        </w:rPr>
        <w:t xml:space="preserve"> 80 </w:t>
      </w:r>
      <w:r w:rsidRPr="008D132C">
        <w:rPr>
          <w:rFonts w:cs="B Mitra" w:hint="cs"/>
          <w:sz w:val="24"/>
          <w:szCs w:val="24"/>
          <w:rtl/>
          <w:lang w:bidi="fa-IR"/>
        </w:rPr>
        <w:t>درصد از نمره نهایی</w:t>
      </w:r>
    </w:p>
    <w:p w14:paraId="161C81D2" w14:textId="77777777" w:rsidR="00D30AD1" w:rsidRPr="00E71BD3" w:rsidRDefault="00D30AD1" w:rsidP="00D30AD1">
      <w:pPr>
        <w:numPr>
          <w:ilvl w:val="0"/>
          <w:numId w:val="11"/>
        </w:numPr>
        <w:bidi/>
        <w:spacing w:line="240" w:lineRule="auto"/>
        <w:rPr>
          <w:rFonts w:cs="B Mitra"/>
          <w:sz w:val="24"/>
          <w:szCs w:val="24"/>
          <w:rtl/>
          <w:lang w:bidi="fa-IR"/>
        </w:rPr>
      </w:pPr>
      <w:r w:rsidRPr="008D132C">
        <w:rPr>
          <w:rFonts w:cs="B Mitra" w:hint="cs"/>
          <w:sz w:val="24"/>
          <w:szCs w:val="24"/>
          <w:rtl/>
          <w:lang w:bidi="fa-IR"/>
        </w:rPr>
        <w:t>نوع امتحان پایان ترم</w:t>
      </w:r>
      <w:r>
        <w:rPr>
          <w:rFonts w:cs="B Mitra" w:hint="cs"/>
          <w:sz w:val="24"/>
          <w:szCs w:val="24"/>
          <w:rtl/>
          <w:lang w:bidi="fa-IR"/>
        </w:rPr>
        <w:t>: تشریحی</w:t>
      </w:r>
      <w:r w:rsidRPr="008D132C">
        <w:rPr>
          <w:rFonts w:cs="B Mitra" w:hint="cs"/>
          <w:sz w:val="24"/>
          <w:szCs w:val="24"/>
          <w:rtl/>
          <w:lang w:bidi="fa-IR"/>
        </w:rPr>
        <w:t xml:space="preserve"> </w:t>
      </w:r>
      <w:r>
        <w:rPr>
          <w:rFonts w:cs="B Mitra" w:hint="cs"/>
          <w:sz w:val="24"/>
          <w:szCs w:val="24"/>
          <w:rtl/>
          <w:lang w:bidi="fa-IR"/>
        </w:rPr>
        <w:t>و عملی: آشنایی با نرم افزار و کار با آن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7D437682" w14:textId="77777777" w:rsidR="00D30AD1" w:rsidRDefault="004E2BE7" w:rsidP="00D30AD1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D30AD1" w:rsidRPr="00B06C50">
        <w:rPr>
          <w:rFonts w:cs="B Nazanin"/>
          <w:sz w:val="24"/>
          <w:szCs w:val="24"/>
          <w:lang w:bidi="fa-IR"/>
        </w:rPr>
        <w:t>-1</w:t>
      </w:r>
      <w:r w:rsidR="00D30AD1">
        <w:rPr>
          <w:rFonts w:cs="B Nazanin" w:hint="cs"/>
          <w:sz w:val="24"/>
          <w:szCs w:val="24"/>
          <w:rtl/>
        </w:rPr>
        <w:t xml:space="preserve"> اصول و طراحی پایگاه داده</w:t>
      </w:r>
      <w:r w:rsidR="00D30AD1">
        <w:rPr>
          <w:rFonts w:cs="B Nazanin" w:hint="eastAsia"/>
          <w:sz w:val="24"/>
          <w:szCs w:val="24"/>
          <w:rtl/>
          <w:lang w:bidi="fa-IR"/>
        </w:rPr>
        <w:t>،</w:t>
      </w:r>
      <w:r w:rsidR="00D30AD1">
        <w:rPr>
          <w:rFonts w:cs="B Nazanin" w:hint="cs"/>
          <w:sz w:val="24"/>
          <w:szCs w:val="24"/>
          <w:rtl/>
          <w:lang w:bidi="fa-IR"/>
        </w:rPr>
        <w:t xml:space="preserve"> آخرین ویرایش، سید محمد تقی رانکوهی</w:t>
      </w:r>
    </w:p>
    <w:p w14:paraId="7DA08E5C" w14:textId="13825A62" w:rsidR="00F840FA" w:rsidRDefault="004E2BE7" w:rsidP="00F840FA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068C534" w14:textId="0AD217EE" w:rsidR="0067621F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ج) محتوای الکترونیک</w:t>
      </w:r>
      <w:r w:rsidR="002E06E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p w14:paraId="7C88E921" w14:textId="2FC69402" w:rsidR="00F7033C" w:rsidRDefault="004E2BE7" w:rsidP="0067621F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7621F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2F16DD0" w14:textId="77777777" w:rsidR="00F840FA" w:rsidRDefault="00F840FA" w:rsidP="00F840FA">
      <w:pPr>
        <w:pStyle w:val="ListParagraph"/>
        <w:jc w:val="both"/>
        <w:rPr>
          <w:rFonts w:asciiTheme="majorBidi" w:hAnsiTheme="majorBidi" w:cs="B Nazanin"/>
          <w:sz w:val="20"/>
          <w:szCs w:val="20"/>
          <w:lang w:bidi="fa-IR"/>
        </w:rPr>
      </w:pPr>
    </w:p>
    <w:sectPr w:rsidR="00F840FA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25B047" w14:textId="77777777" w:rsidR="008F073F" w:rsidRDefault="008F073F" w:rsidP="00EB6DB3">
      <w:pPr>
        <w:spacing w:after="0" w:line="240" w:lineRule="auto"/>
      </w:pPr>
      <w:r>
        <w:separator/>
      </w:r>
    </w:p>
  </w:endnote>
  <w:endnote w:type="continuationSeparator" w:id="0">
    <w:p w14:paraId="6BD9DBFF" w14:textId="77777777" w:rsidR="008F073F" w:rsidRDefault="008F073F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altName w:val="Cambria"/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Arial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03B5EE36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0663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E42DD2" w14:textId="77777777" w:rsidR="008F073F" w:rsidRDefault="008F073F" w:rsidP="00EB6DB3">
      <w:pPr>
        <w:spacing w:after="0" w:line="240" w:lineRule="auto"/>
      </w:pPr>
      <w:r>
        <w:separator/>
      </w:r>
    </w:p>
  </w:footnote>
  <w:footnote w:type="continuationSeparator" w:id="0">
    <w:p w14:paraId="303993DD" w14:textId="77777777" w:rsidR="008F073F" w:rsidRDefault="008F073F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882776"/>
    <w:multiLevelType w:val="hybridMultilevel"/>
    <w:tmpl w:val="410CF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F97E7C"/>
    <w:multiLevelType w:val="hybridMultilevel"/>
    <w:tmpl w:val="74507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53059C"/>
    <w:multiLevelType w:val="hybridMultilevel"/>
    <w:tmpl w:val="D5D29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AA0483"/>
    <w:multiLevelType w:val="hybridMultilevel"/>
    <w:tmpl w:val="3BC684FA"/>
    <w:lvl w:ilvl="0" w:tplc="45C050B2">
      <w:start w:val="1"/>
      <w:numFmt w:val="bullet"/>
      <w:lvlText w:val="-"/>
      <w:lvlJc w:val="left"/>
      <w:pPr>
        <w:ind w:left="502" w:hanging="360"/>
      </w:pPr>
      <w:rPr>
        <w:rFonts w:ascii="Calibri" w:eastAsia="Calibri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B92288"/>
    <w:multiLevelType w:val="hybridMultilevel"/>
    <w:tmpl w:val="3CAE5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3AB5EE">
      <w:numFmt w:val="bullet"/>
      <w:lvlText w:val="-"/>
      <w:lvlJc w:val="left"/>
      <w:pPr>
        <w:ind w:left="2832" w:hanging="1752"/>
      </w:pPr>
      <w:rPr>
        <w:rFonts w:ascii="IranNastaliq" w:eastAsiaTheme="minorHAnsi" w:hAnsi="IranNastaliq" w:cs="IranNastaliq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F7298C"/>
    <w:multiLevelType w:val="hybridMultilevel"/>
    <w:tmpl w:val="2E68C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1F2C8C"/>
    <w:multiLevelType w:val="hybridMultilevel"/>
    <w:tmpl w:val="1A5C83BC"/>
    <w:lvl w:ilvl="0" w:tplc="38E88D0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DC2B01"/>
    <w:multiLevelType w:val="hybridMultilevel"/>
    <w:tmpl w:val="FAD67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C301C"/>
    <w:multiLevelType w:val="hybridMultilevel"/>
    <w:tmpl w:val="CB04E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084500">
    <w:abstractNumId w:val="5"/>
  </w:num>
  <w:num w:numId="2" w16cid:durableId="1089891502">
    <w:abstractNumId w:val="6"/>
  </w:num>
  <w:num w:numId="3" w16cid:durableId="530264255">
    <w:abstractNumId w:val="12"/>
  </w:num>
  <w:num w:numId="4" w16cid:durableId="1360621118">
    <w:abstractNumId w:val="11"/>
  </w:num>
  <w:num w:numId="5" w16cid:durableId="1973438627">
    <w:abstractNumId w:val="7"/>
  </w:num>
  <w:num w:numId="6" w16cid:durableId="13848863">
    <w:abstractNumId w:val="1"/>
  </w:num>
  <w:num w:numId="7" w16cid:durableId="1912695413">
    <w:abstractNumId w:val="10"/>
  </w:num>
  <w:num w:numId="8" w16cid:durableId="1248537161">
    <w:abstractNumId w:val="13"/>
  </w:num>
  <w:num w:numId="9" w16cid:durableId="538667625">
    <w:abstractNumId w:val="0"/>
  </w:num>
  <w:num w:numId="10" w16cid:durableId="487094731">
    <w:abstractNumId w:val="2"/>
  </w:num>
  <w:num w:numId="11" w16cid:durableId="1782142087">
    <w:abstractNumId w:val="3"/>
  </w:num>
  <w:num w:numId="12" w16cid:durableId="1030956389">
    <w:abstractNumId w:val="8"/>
  </w:num>
  <w:num w:numId="13" w16cid:durableId="460079906">
    <w:abstractNumId w:val="4"/>
  </w:num>
  <w:num w:numId="14" w16cid:durableId="81888999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MzQyNzI3tjA2NzFV0lEKTi0uzszPAykwrwUANn4y/CwAAAA="/>
    <w:docVar w:name="__Virastar_42____i" w:val="H4sIAAAAAAAEAKtWckksSQxILCpxzi/NK1GyMqwFAAEhoTITAAAA"/>
    <w:docVar w:name="__Virastar_42___1" w:val="H4sIAAAAAAAEAKtWcslP9kxRslIyNDYxMDYxMzEyNDAyMjE0NzVU0lEKTi0uzszPAykwrAUAmdPF2CwAAAA="/>
  </w:docVars>
  <w:rsids>
    <w:rsidRoot w:val="00F7033C"/>
    <w:rsid w:val="00001994"/>
    <w:rsid w:val="0000437E"/>
    <w:rsid w:val="00041B5D"/>
    <w:rsid w:val="00047FD1"/>
    <w:rsid w:val="00052BAA"/>
    <w:rsid w:val="00055B05"/>
    <w:rsid w:val="000560EC"/>
    <w:rsid w:val="00060C33"/>
    <w:rsid w:val="00061FAB"/>
    <w:rsid w:val="00063ECA"/>
    <w:rsid w:val="0006432E"/>
    <w:rsid w:val="0008542B"/>
    <w:rsid w:val="000921C5"/>
    <w:rsid w:val="00096A68"/>
    <w:rsid w:val="000B5704"/>
    <w:rsid w:val="000B7123"/>
    <w:rsid w:val="000C01A0"/>
    <w:rsid w:val="000C2393"/>
    <w:rsid w:val="000C6A6C"/>
    <w:rsid w:val="000C7326"/>
    <w:rsid w:val="000D393B"/>
    <w:rsid w:val="000E0590"/>
    <w:rsid w:val="000E51A7"/>
    <w:rsid w:val="000E701A"/>
    <w:rsid w:val="000F3FF3"/>
    <w:rsid w:val="00100BCF"/>
    <w:rsid w:val="0012159D"/>
    <w:rsid w:val="00130C50"/>
    <w:rsid w:val="001326D8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22C9"/>
    <w:rsid w:val="001B6A38"/>
    <w:rsid w:val="001C0C21"/>
    <w:rsid w:val="001C5C92"/>
    <w:rsid w:val="001D29D6"/>
    <w:rsid w:val="001D2D1F"/>
    <w:rsid w:val="001E0C31"/>
    <w:rsid w:val="001E756F"/>
    <w:rsid w:val="001F31CB"/>
    <w:rsid w:val="002034ED"/>
    <w:rsid w:val="0020548F"/>
    <w:rsid w:val="00217F24"/>
    <w:rsid w:val="00220DB2"/>
    <w:rsid w:val="002218E7"/>
    <w:rsid w:val="00225B88"/>
    <w:rsid w:val="002260EA"/>
    <w:rsid w:val="0023278D"/>
    <w:rsid w:val="002547D1"/>
    <w:rsid w:val="002551B7"/>
    <w:rsid w:val="002563A2"/>
    <w:rsid w:val="0025703C"/>
    <w:rsid w:val="002714E8"/>
    <w:rsid w:val="00277644"/>
    <w:rsid w:val="00277BB7"/>
    <w:rsid w:val="00282ABB"/>
    <w:rsid w:val="0029110B"/>
    <w:rsid w:val="0029396B"/>
    <w:rsid w:val="002942FF"/>
    <w:rsid w:val="002B27AF"/>
    <w:rsid w:val="002C0EE5"/>
    <w:rsid w:val="002D5FD3"/>
    <w:rsid w:val="002E06E6"/>
    <w:rsid w:val="002E4CB2"/>
    <w:rsid w:val="0030390D"/>
    <w:rsid w:val="003208E8"/>
    <w:rsid w:val="003225EB"/>
    <w:rsid w:val="003245E3"/>
    <w:rsid w:val="00336EBE"/>
    <w:rsid w:val="00337E9D"/>
    <w:rsid w:val="00357089"/>
    <w:rsid w:val="00364A0B"/>
    <w:rsid w:val="00366A61"/>
    <w:rsid w:val="003670E2"/>
    <w:rsid w:val="0038172F"/>
    <w:rsid w:val="003909B8"/>
    <w:rsid w:val="00394EAD"/>
    <w:rsid w:val="003C19F8"/>
    <w:rsid w:val="003C3250"/>
    <w:rsid w:val="003C75DC"/>
    <w:rsid w:val="003D5FAE"/>
    <w:rsid w:val="003E66AE"/>
    <w:rsid w:val="003F5911"/>
    <w:rsid w:val="004005EE"/>
    <w:rsid w:val="00401B3A"/>
    <w:rsid w:val="00426476"/>
    <w:rsid w:val="00445D64"/>
    <w:rsid w:val="00445D98"/>
    <w:rsid w:val="004545D9"/>
    <w:rsid w:val="00457853"/>
    <w:rsid w:val="00460AC6"/>
    <w:rsid w:val="0047039D"/>
    <w:rsid w:val="00477B93"/>
    <w:rsid w:val="00490985"/>
    <w:rsid w:val="0049423D"/>
    <w:rsid w:val="0049722D"/>
    <w:rsid w:val="004B3386"/>
    <w:rsid w:val="004B3C0D"/>
    <w:rsid w:val="004C6EF2"/>
    <w:rsid w:val="004E2BE7"/>
    <w:rsid w:val="004E306D"/>
    <w:rsid w:val="004E4D8C"/>
    <w:rsid w:val="004E70F4"/>
    <w:rsid w:val="004F0DD5"/>
    <w:rsid w:val="004F2009"/>
    <w:rsid w:val="004F218F"/>
    <w:rsid w:val="00505865"/>
    <w:rsid w:val="00506886"/>
    <w:rsid w:val="00516F5C"/>
    <w:rsid w:val="00527E9F"/>
    <w:rsid w:val="00551073"/>
    <w:rsid w:val="00562721"/>
    <w:rsid w:val="00592F5F"/>
    <w:rsid w:val="005A67D4"/>
    <w:rsid w:val="005A73D4"/>
    <w:rsid w:val="005C67BD"/>
    <w:rsid w:val="005D3E90"/>
    <w:rsid w:val="005E03FB"/>
    <w:rsid w:val="005E1787"/>
    <w:rsid w:val="005E730A"/>
    <w:rsid w:val="005F151B"/>
    <w:rsid w:val="005F23E2"/>
    <w:rsid w:val="0062048A"/>
    <w:rsid w:val="0062058C"/>
    <w:rsid w:val="00632F6B"/>
    <w:rsid w:val="0065017B"/>
    <w:rsid w:val="006562BE"/>
    <w:rsid w:val="0067621F"/>
    <w:rsid w:val="00684E56"/>
    <w:rsid w:val="006C3301"/>
    <w:rsid w:val="006D4F70"/>
    <w:rsid w:val="006E5B52"/>
    <w:rsid w:val="006F1B83"/>
    <w:rsid w:val="00712158"/>
    <w:rsid w:val="00716BE3"/>
    <w:rsid w:val="0073222F"/>
    <w:rsid w:val="00736E12"/>
    <w:rsid w:val="00757159"/>
    <w:rsid w:val="00763530"/>
    <w:rsid w:val="007655B2"/>
    <w:rsid w:val="0077080D"/>
    <w:rsid w:val="0077148C"/>
    <w:rsid w:val="00780082"/>
    <w:rsid w:val="007A289E"/>
    <w:rsid w:val="007B1C56"/>
    <w:rsid w:val="007B2872"/>
    <w:rsid w:val="007B3E77"/>
    <w:rsid w:val="007C16FF"/>
    <w:rsid w:val="007E0732"/>
    <w:rsid w:val="007E0DBF"/>
    <w:rsid w:val="007E604E"/>
    <w:rsid w:val="007E753D"/>
    <w:rsid w:val="007F2C21"/>
    <w:rsid w:val="007F4389"/>
    <w:rsid w:val="007F580D"/>
    <w:rsid w:val="00812EFA"/>
    <w:rsid w:val="00816A2F"/>
    <w:rsid w:val="008214B3"/>
    <w:rsid w:val="0084729F"/>
    <w:rsid w:val="00850EB2"/>
    <w:rsid w:val="00852EA4"/>
    <w:rsid w:val="00876AF2"/>
    <w:rsid w:val="00885BF8"/>
    <w:rsid w:val="00896A0B"/>
    <w:rsid w:val="008A1031"/>
    <w:rsid w:val="008A3FFF"/>
    <w:rsid w:val="008C1F03"/>
    <w:rsid w:val="008D4056"/>
    <w:rsid w:val="008D4B51"/>
    <w:rsid w:val="008E495F"/>
    <w:rsid w:val="008F073F"/>
    <w:rsid w:val="00914CAC"/>
    <w:rsid w:val="0093337D"/>
    <w:rsid w:val="00933443"/>
    <w:rsid w:val="009340B5"/>
    <w:rsid w:val="00935BFC"/>
    <w:rsid w:val="009375F5"/>
    <w:rsid w:val="00946D4D"/>
    <w:rsid w:val="00950075"/>
    <w:rsid w:val="009502F0"/>
    <w:rsid w:val="00971252"/>
    <w:rsid w:val="00980663"/>
    <w:rsid w:val="0098154C"/>
    <w:rsid w:val="009A0090"/>
    <w:rsid w:val="009E629C"/>
    <w:rsid w:val="009F4CC0"/>
    <w:rsid w:val="009F6C22"/>
    <w:rsid w:val="00A06E26"/>
    <w:rsid w:val="00A11602"/>
    <w:rsid w:val="00A178F2"/>
    <w:rsid w:val="00A55173"/>
    <w:rsid w:val="00A61F6D"/>
    <w:rsid w:val="00A65BBB"/>
    <w:rsid w:val="00A667B5"/>
    <w:rsid w:val="00A721B0"/>
    <w:rsid w:val="00A878E3"/>
    <w:rsid w:val="00AA3DED"/>
    <w:rsid w:val="00AA41DE"/>
    <w:rsid w:val="00AA6DA5"/>
    <w:rsid w:val="00AB5CAE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711B"/>
    <w:rsid w:val="00B47E65"/>
    <w:rsid w:val="00B77FBC"/>
    <w:rsid w:val="00B80410"/>
    <w:rsid w:val="00B9475A"/>
    <w:rsid w:val="00B977E0"/>
    <w:rsid w:val="00BA5848"/>
    <w:rsid w:val="00BB6A8D"/>
    <w:rsid w:val="00BE4941"/>
    <w:rsid w:val="00BF350D"/>
    <w:rsid w:val="00C06AFF"/>
    <w:rsid w:val="00C12AB4"/>
    <w:rsid w:val="00C150BE"/>
    <w:rsid w:val="00C15621"/>
    <w:rsid w:val="00C32B93"/>
    <w:rsid w:val="00C44A0F"/>
    <w:rsid w:val="00C5164A"/>
    <w:rsid w:val="00C63B0C"/>
    <w:rsid w:val="00C71788"/>
    <w:rsid w:val="00C74E55"/>
    <w:rsid w:val="00C82781"/>
    <w:rsid w:val="00C85ABA"/>
    <w:rsid w:val="00C91E86"/>
    <w:rsid w:val="00C97E1C"/>
    <w:rsid w:val="00CA1507"/>
    <w:rsid w:val="00CA5986"/>
    <w:rsid w:val="00CB0205"/>
    <w:rsid w:val="00CB11FC"/>
    <w:rsid w:val="00CC0186"/>
    <w:rsid w:val="00CC7981"/>
    <w:rsid w:val="00D22E42"/>
    <w:rsid w:val="00D237ED"/>
    <w:rsid w:val="00D258F5"/>
    <w:rsid w:val="00D272D4"/>
    <w:rsid w:val="00D27D1C"/>
    <w:rsid w:val="00D30AD1"/>
    <w:rsid w:val="00D319C3"/>
    <w:rsid w:val="00D31AFB"/>
    <w:rsid w:val="00D33D6B"/>
    <w:rsid w:val="00D47EB7"/>
    <w:rsid w:val="00D771AE"/>
    <w:rsid w:val="00D92DAC"/>
    <w:rsid w:val="00DB28EF"/>
    <w:rsid w:val="00DB4835"/>
    <w:rsid w:val="00DC4403"/>
    <w:rsid w:val="00DC7F56"/>
    <w:rsid w:val="00DD7900"/>
    <w:rsid w:val="00E10AF2"/>
    <w:rsid w:val="00E270DE"/>
    <w:rsid w:val="00E358C8"/>
    <w:rsid w:val="00E60EB6"/>
    <w:rsid w:val="00E61F9C"/>
    <w:rsid w:val="00E66E78"/>
    <w:rsid w:val="00E95490"/>
    <w:rsid w:val="00EB6DB3"/>
    <w:rsid w:val="00EC047C"/>
    <w:rsid w:val="00EC2D0A"/>
    <w:rsid w:val="00EC6AE9"/>
    <w:rsid w:val="00ED4BBC"/>
    <w:rsid w:val="00EF53E0"/>
    <w:rsid w:val="00F05B8C"/>
    <w:rsid w:val="00F11338"/>
    <w:rsid w:val="00F120D6"/>
    <w:rsid w:val="00F12E0F"/>
    <w:rsid w:val="00F15BCC"/>
    <w:rsid w:val="00F212AD"/>
    <w:rsid w:val="00F25ED3"/>
    <w:rsid w:val="00F378AD"/>
    <w:rsid w:val="00F41AE0"/>
    <w:rsid w:val="00F51BF7"/>
    <w:rsid w:val="00F62CAD"/>
    <w:rsid w:val="00F7033C"/>
    <w:rsid w:val="00F840FA"/>
    <w:rsid w:val="00F8739F"/>
    <w:rsid w:val="00F935F7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F99B8DE"/>
  <w15:docId w15:val="{57C6E84B-3C79-4F94-93A1-A3BECA758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840F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0FA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D31A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800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CF7B1E-FBBB-47AA-962E-7899EBF76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4</TotalTime>
  <Pages>7</Pages>
  <Words>921</Words>
  <Characters>525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Mohammadian</cp:lastModifiedBy>
  <cp:revision>45</cp:revision>
  <cp:lastPrinted>2020-08-02T12:25:00Z</cp:lastPrinted>
  <dcterms:created xsi:type="dcterms:W3CDTF">2022-08-27T08:14:00Z</dcterms:created>
  <dcterms:modified xsi:type="dcterms:W3CDTF">2025-11-17T06:22:00Z</dcterms:modified>
</cp:coreProperties>
</file>